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B359446" w14:textId="77777777" w:rsidR="004E6D98" w:rsidRDefault="004E6D98" w:rsidP="00653942">
      <w:pPr>
        <w:jc w:val="center"/>
        <w:rPr>
          <w:rFonts w:ascii="Times New Roman" w:hAnsi="Times New Roman"/>
          <w:b/>
          <w:sz w:val="36"/>
        </w:rPr>
      </w:pPr>
    </w:p>
    <w:p w14:paraId="62F06828" w14:textId="1D5BF0E7" w:rsidR="00653942" w:rsidRDefault="00653942" w:rsidP="00653942">
      <w:pPr>
        <w:jc w:val="center"/>
        <w:rPr>
          <w:rFonts w:ascii="Times New Roman" w:hAnsi="Times New Roman"/>
          <w:b/>
          <w:sz w:val="36"/>
        </w:rPr>
      </w:pPr>
      <w:r>
        <w:rPr>
          <w:rFonts w:ascii="Times New Roman" w:hAnsi="Times New Roman"/>
          <w:b/>
          <w:sz w:val="36"/>
        </w:rPr>
        <w:t>Chatbot</w:t>
      </w:r>
    </w:p>
    <w:p w14:paraId="3BD8C05D" w14:textId="77777777" w:rsidR="00653942" w:rsidRPr="00107907" w:rsidRDefault="00653942" w:rsidP="00653942">
      <w:pPr>
        <w:jc w:val="center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  <w:szCs w:val="24"/>
        </w:rPr>
        <w:t>Semester- VII</w:t>
      </w:r>
    </w:p>
    <w:p w14:paraId="055896F7" w14:textId="77777777" w:rsidR="00653942" w:rsidRPr="00107907" w:rsidRDefault="00653942" w:rsidP="00653942">
      <w:pPr>
        <w:jc w:val="center"/>
        <w:rPr>
          <w:rFonts w:ascii="Times New Roman" w:hAnsi="Times New Roman"/>
          <w:sz w:val="28"/>
          <w:szCs w:val="28"/>
        </w:rPr>
      </w:pPr>
      <w:r w:rsidRPr="00107907">
        <w:rPr>
          <w:rFonts w:ascii="Times New Roman" w:hAnsi="Times New Roman"/>
          <w:sz w:val="28"/>
          <w:szCs w:val="28"/>
        </w:rPr>
        <w:t>A PROJECT REPORT</w:t>
      </w:r>
    </w:p>
    <w:p w14:paraId="61495C09" w14:textId="727F2618" w:rsidR="00653942" w:rsidRPr="00653942" w:rsidRDefault="00653942" w:rsidP="00653942">
      <w:pPr>
        <w:jc w:val="center"/>
        <w:rPr>
          <w:rFonts w:ascii="Times New Roman" w:hAnsi="Times New Roman"/>
          <w:bCs/>
          <w:sz w:val="28"/>
          <w:szCs w:val="28"/>
        </w:rPr>
      </w:pPr>
      <w:r w:rsidRPr="00107907">
        <w:rPr>
          <w:rFonts w:ascii="Times New Roman" w:hAnsi="Times New Roman"/>
          <w:bCs/>
          <w:sz w:val="28"/>
          <w:szCs w:val="28"/>
        </w:rPr>
        <w:t>Submitted by</w:t>
      </w:r>
    </w:p>
    <w:p w14:paraId="41A46744" w14:textId="2D8110CA" w:rsidR="00653942" w:rsidRDefault="00653942" w:rsidP="00653942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Kishan Aghera, 170170107003</w:t>
      </w:r>
    </w:p>
    <w:p w14:paraId="4B6DDE5D" w14:textId="63D5981A" w:rsidR="00653942" w:rsidRDefault="00653942" w:rsidP="00653942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Jinesh Majithia, 170170107039</w:t>
      </w:r>
    </w:p>
    <w:p w14:paraId="143906DF" w14:textId="3C8165E3" w:rsidR="00653942" w:rsidRDefault="00653942" w:rsidP="00653942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Hirva Mathiya, 170170107040</w:t>
      </w:r>
    </w:p>
    <w:p w14:paraId="4B2E7C32" w14:textId="2D582A89" w:rsidR="00653942" w:rsidRPr="00AF4268" w:rsidRDefault="00653942" w:rsidP="00653942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Yashvi Modi, 170170107044</w:t>
      </w:r>
    </w:p>
    <w:p w14:paraId="3CD1CA01" w14:textId="77777777" w:rsidR="00653942" w:rsidRPr="00AF4268" w:rsidRDefault="00653942" w:rsidP="00653942">
      <w:pPr>
        <w:jc w:val="center"/>
        <w:rPr>
          <w:rFonts w:ascii="Times New Roman" w:hAnsi="Times New Roman"/>
          <w:b/>
          <w:sz w:val="24"/>
          <w:szCs w:val="24"/>
        </w:rPr>
      </w:pPr>
    </w:p>
    <w:p w14:paraId="573F637A" w14:textId="77777777" w:rsidR="00653942" w:rsidRPr="00107907" w:rsidRDefault="00653942" w:rsidP="00653942">
      <w:pPr>
        <w:jc w:val="center"/>
        <w:rPr>
          <w:rFonts w:ascii="Times New Roman" w:hAnsi="Times New Roman"/>
          <w:b/>
          <w:i/>
          <w:iCs/>
          <w:sz w:val="28"/>
          <w:szCs w:val="28"/>
        </w:rPr>
      </w:pPr>
      <w:r w:rsidRPr="00107907">
        <w:rPr>
          <w:rFonts w:ascii="Times New Roman" w:hAnsi="Times New Roman"/>
          <w:b/>
          <w:i/>
          <w:iCs/>
          <w:sz w:val="28"/>
          <w:szCs w:val="28"/>
        </w:rPr>
        <w:t>In partial fulfillment of the award of the degree of</w:t>
      </w:r>
    </w:p>
    <w:p w14:paraId="35D8145D" w14:textId="09E7D645" w:rsidR="00653942" w:rsidRPr="00AF4268" w:rsidRDefault="00653942" w:rsidP="00653942">
      <w:pPr>
        <w:autoSpaceDE w:val="0"/>
        <w:autoSpaceDN w:val="0"/>
        <w:adjustRightInd w:val="0"/>
        <w:spacing w:after="100" w:afterAutospacing="1" w:line="240" w:lineRule="auto"/>
        <w:jc w:val="center"/>
        <w:rPr>
          <w:rFonts w:ascii="Times New Roman" w:eastAsiaTheme="minorHAnsi" w:hAnsi="Times New Roman"/>
          <w:b/>
          <w:bCs/>
          <w:color w:val="000000"/>
          <w:sz w:val="32"/>
          <w:szCs w:val="32"/>
          <w:lang w:bidi="gu-IN"/>
        </w:rPr>
      </w:pPr>
      <w:r w:rsidRPr="00AF4268">
        <w:rPr>
          <w:rFonts w:ascii="Times New Roman" w:eastAsiaTheme="minorHAnsi" w:hAnsi="Times New Roman"/>
          <w:b/>
          <w:bCs/>
          <w:color w:val="000000"/>
          <w:sz w:val="32"/>
          <w:szCs w:val="32"/>
          <w:lang w:bidi="gu-IN"/>
        </w:rPr>
        <w:t>BACHELOR OF ENGINEERING</w:t>
      </w:r>
    </w:p>
    <w:p w14:paraId="6FA68335" w14:textId="5DD4CEF1" w:rsidR="00653942" w:rsidRDefault="00DC57E7" w:rsidP="00653942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  <w:lang w:bidi="gu-IN"/>
        </w:rPr>
        <w:drawing>
          <wp:anchor distT="0" distB="0" distL="114300" distR="114300" simplePos="0" relativeHeight="251659264" behindDoc="0" locked="0" layoutInCell="1" allowOverlap="1" wp14:anchorId="57C927BE" wp14:editId="65F3209E">
            <wp:simplePos x="0" y="0"/>
            <wp:positionH relativeFrom="margin">
              <wp:align>center</wp:align>
            </wp:positionH>
            <wp:positionV relativeFrom="margin">
              <wp:align>center</wp:align>
            </wp:positionV>
            <wp:extent cx="1266825" cy="1047750"/>
            <wp:effectExtent l="0" t="0" r="9525" b="0"/>
            <wp:wrapSquare wrapText="bothSides"/>
            <wp:docPr id="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1047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5FEBA52B" w14:textId="0B913CC3" w:rsidR="00653942" w:rsidRDefault="00653942" w:rsidP="00653942">
      <w:pPr>
        <w:jc w:val="center"/>
        <w:rPr>
          <w:rFonts w:ascii="Times New Roman" w:hAnsi="Times New Roman"/>
          <w:b/>
          <w:sz w:val="24"/>
          <w:szCs w:val="24"/>
        </w:rPr>
      </w:pPr>
    </w:p>
    <w:p w14:paraId="726B4145" w14:textId="1257963D" w:rsidR="00653942" w:rsidRDefault="00653942" w:rsidP="00653942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3182108" w14:textId="7D3F778C" w:rsidR="00653942" w:rsidRDefault="00653942" w:rsidP="00653942">
      <w:pPr>
        <w:jc w:val="center"/>
        <w:rPr>
          <w:rFonts w:ascii="Times New Roman" w:hAnsi="Times New Roman"/>
          <w:b/>
          <w:sz w:val="24"/>
          <w:szCs w:val="24"/>
        </w:rPr>
      </w:pPr>
    </w:p>
    <w:p w14:paraId="3D9213D8" w14:textId="3FB7F3DE" w:rsidR="00653942" w:rsidRDefault="00653942" w:rsidP="00653942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n</w:t>
      </w:r>
    </w:p>
    <w:p w14:paraId="28101A11" w14:textId="77777777" w:rsidR="00653942" w:rsidRDefault="00653942" w:rsidP="00653942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COMPUTER ENGINEERING</w:t>
      </w:r>
    </w:p>
    <w:p w14:paraId="6BC1376A" w14:textId="77777777" w:rsidR="00653942" w:rsidRPr="00AF4268" w:rsidRDefault="00653942" w:rsidP="00653942">
      <w:pPr>
        <w:pStyle w:val="Header"/>
        <w:rPr>
          <w:b/>
          <w:bCs/>
        </w:rPr>
      </w:pPr>
    </w:p>
    <w:p w14:paraId="3FA1D7DD" w14:textId="77777777" w:rsidR="00653942" w:rsidRDefault="00653942" w:rsidP="00653942">
      <w:pPr>
        <w:ind w:firstLine="720"/>
        <w:jc w:val="center"/>
        <w:rPr>
          <w:rFonts w:ascii="Times New Roman" w:hAnsi="Times New Roman"/>
          <w:b/>
          <w:sz w:val="24"/>
          <w:szCs w:val="24"/>
        </w:rPr>
      </w:pPr>
      <w:r w:rsidRPr="00A16E4E">
        <w:rPr>
          <w:rFonts w:ascii="Times New Roman" w:hAnsi="Times New Roman"/>
          <w:b/>
          <w:sz w:val="24"/>
          <w:szCs w:val="24"/>
        </w:rPr>
        <w:t>VISHWAKARMA GOVERNMENT ENGINEERING COLLEGE CHANDKHEDA</w:t>
      </w:r>
    </w:p>
    <w:tbl>
      <w:tblPr>
        <w:tblStyle w:val="TableGrid"/>
        <w:tblpPr w:leftFromText="180" w:rightFromText="180" w:vertAnchor="text" w:horzAnchor="margin" w:tblpXSpec="right" w:tblpY="22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90"/>
      </w:tblGrid>
      <w:tr w:rsidR="00653942" w14:paraId="74E94489" w14:textId="77777777" w:rsidTr="00653942">
        <w:trPr>
          <w:trHeight w:val="427"/>
        </w:trPr>
        <w:tc>
          <w:tcPr>
            <w:tcW w:w="2790" w:type="dxa"/>
          </w:tcPr>
          <w:p w14:paraId="4537489B" w14:textId="77777777" w:rsidR="00653942" w:rsidRDefault="00653942" w:rsidP="00653942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 w:rsidRPr="00AF4268">
              <w:rPr>
                <w:rFonts w:ascii="Times New Roman" w:hAnsi="Times New Roman"/>
                <w:b/>
                <w:sz w:val="24"/>
                <w:szCs w:val="24"/>
              </w:rPr>
              <w:t>Internal Guide:</w:t>
            </w:r>
          </w:p>
        </w:tc>
      </w:tr>
      <w:tr w:rsidR="00653942" w14:paraId="2F85289D" w14:textId="77777777" w:rsidTr="00653942">
        <w:trPr>
          <w:trHeight w:val="387"/>
        </w:trPr>
        <w:tc>
          <w:tcPr>
            <w:tcW w:w="2790" w:type="dxa"/>
          </w:tcPr>
          <w:p w14:paraId="33F740FE" w14:textId="2E221266" w:rsidR="00653942" w:rsidRDefault="00653942" w:rsidP="00653942">
            <w:pPr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Prof. Uttam G. Chauhan</w:t>
            </w:r>
          </w:p>
        </w:tc>
      </w:tr>
      <w:tr w:rsidR="00653942" w14:paraId="549CC0D4" w14:textId="77777777" w:rsidTr="00653942">
        <w:trPr>
          <w:trHeight w:val="338"/>
        </w:trPr>
        <w:tc>
          <w:tcPr>
            <w:tcW w:w="2790" w:type="dxa"/>
          </w:tcPr>
          <w:p w14:paraId="2273EECC" w14:textId="77777777" w:rsidR="00653942" w:rsidRDefault="00653942" w:rsidP="00653942">
            <w:pPr>
              <w:tabs>
                <w:tab w:val="left" w:pos="5385"/>
              </w:tabs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Assistant Professor</w:t>
            </w:r>
          </w:p>
        </w:tc>
      </w:tr>
      <w:tr w:rsidR="00653942" w14:paraId="058C87FF" w14:textId="77777777" w:rsidTr="00653942">
        <w:trPr>
          <w:trHeight w:val="338"/>
        </w:trPr>
        <w:tc>
          <w:tcPr>
            <w:tcW w:w="2790" w:type="dxa"/>
          </w:tcPr>
          <w:p w14:paraId="1C9E721D" w14:textId="77777777" w:rsidR="00653942" w:rsidRDefault="00653942" w:rsidP="00653942">
            <w:pPr>
              <w:tabs>
                <w:tab w:val="left" w:pos="5385"/>
              </w:tabs>
              <w:spacing w:after="0" w:line="360" w:lineRule="auto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VGEC, Chandkheda</w:t>
            </w:r>
          </w:p>
        </w:tc>
      </w:tr>
    </w:tbl>
    <w:p w14:paraId="608580F4" w14:textId="3939DFDB" w:rsidR="00653942" w:rsidRDefault="00653942" w:rsidP="00653942">
      <w:pPr>
        <w:spacing w:after="0" w:line="360" w:lineRule="auto"/>
        <w:ind w:left="5760" w:firstLine="7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</w:t>
      </w:r>
    </w:p>
    <w:p w14:paraId="1D26352A" w14:textId="77777777" w:rsidR="00FA7089" w:rsidRDefault="00FA7089" w:rsidP="00653942">
      <w:pPr>
        <w:jc w:val="center"/>
        <w:rPr>
          <w:rFonts w:ascii="Times New Roman" w:hAnsi="Times New Roman"/>
          <w:b/>
          <w:sz w:val="32"/>
          <w:szCs w:val="32"/>
        </w:rPr>
      </w:pPr>
    </w:p>
    <w:p w14:paraId="6964B89E" w14:textId="77777777" w:rsidR="00FA7089" w:rsidRDefault="00FA7089" w:rsidP="00653942">
      <w:pPr>
        <w:jc w:val="center"/>
        <w:rPr>
          <w:rFonts w:ascii="Times New Roman" w:hAnsi="Times New Roman"/>
          <w:b/>
          <w:sz w:val="32"/>
          <w:szCs w:val="32"/>
        </w:rPr>
      </w:pPr>
    </w:p>
    <w:p w14:paraId="4A091989" w14:textId="77777777" w:rsidR="00FA7089" w:rsidRDefault="00FA7089" w:rsidP="00653942">
      <w:pPr>
        <w:jc w:val="center"/>
        <w:rPr>
          <w:rFonts w:ascii="Times New Roman" w:hAnsi="Times New Roman"/>
          <w:b/>
          <w:sz w:val="32"/>
          <w:szCs w:val="32"/>
        </w:rPr>
      </w:pPr>
    </w:p>
    <w:p w14:paraId="40A5C2CE" w14:textId="580B715E" w:rsidR="00653942" w:rsidRPr="003A2475" w:rsidRDefault="00653942" w:rsidP="00653942">
      <w:pPr>
        <w:jc w:val="center"/>
        <w:rPr>
          <w:rFonts w:ascii="Times New Roman" w:hAnsi="Times New Roman"/>
          <w:b/>
          <w:sz w:val="32"/>
          <w:szCs w:val="32"/>
        </w:rPr>
      </w:pPr>
      <w:r w:rsidRPr="003A2475">
        <w:rPr>
          <w:rFonts w:ascii="Times New Roman" w:hAnsi="Times New Roman"/>
          <w:b/>
          <w:sz w:val="32"/>
          <w:szCs w:val="32"/>
        </w:rPr>
        <w:t>Gujarat Technological University</w:t>
      </w:r>
    </w:p>
    <w:p w14:paraId="47582399" w14:textId="7B4BD469" w:rsidR="009D77D0" w:rsidRDefault="00653942" w:rsidP="009D77D0">
      <w:pPr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cademic Year 2020-21</w:t>
      </w:r>
    </w:p>
    <w:p w14:paraId="2720B20A" w14:textId="5A25764F" w:rsidR="009D77D0" w:rsidRDefault="009D77D0" w:rsidP="00FA7089">
      <w:pPr>
        <w:ind w:left="-720"/>
        <w:rPr>
          <w:rFonts w:ascii="Times New Roman" w:hAnsi="Times New Roman"/>
          <w:b/>
          <w:sz w:val="24"/>
          <w:szCs w:val="24"/>
        </w:rPr>
      </w:pPr>
    </w:p>
    <w:p w14:paraId="0B16CA57" w14:textId="045D1E69" w:rsidR="005A308E" w:rsidRDefault="005A308E" w:rsidP="00FA7089">
      <w:pPr>
        <w:rPr>
          <w:rFonts w:ascii="Times New Roman" w:hAnsi="Times New Roman"/>
          <w:bCs/>
          <w:sz w:val="24"/>
          <w:szCs w:val="24"/>
        </w:rPr>
      </w:pPr>
    </w:p>
    <w:sectPr w:rsidR="005A308E" w:rsidSect="00143298">
      <w:footerReference w:type="default" r:id="rId8"/>
      <w:pgSz w:w="11909" w:h="16834" w:code="9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fmt="lowerRoman"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EBDF38" w14:textId="77777777" w:rsidR="004657AE" w:rsidRDefault="004657AE" w:rsidP="00143298">
      <w:pPr>
        <w:spacing w:after="0" w:line="240" w:lineRule="auto"/>
      </w:pPr>
      <w:r>
        <w:separator/>
      </w:r>
    </w:p>
  </w:endnote>
  <w:endnote w:type="continuationSeparator" w:id="0">
    <w:p w14:paraId="16CC05A6" w14:textId="77777777" w:rsidR="004657AE" w:rsidRDefault="004657AE" w:rsidP="001432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821839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703DC88" w14:textId="5C544A28" w:rsidR="00143298" w:rsidRDefault="0014329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BEC8077" w14:textId="77777777" w:rsidR="00143298" w:rsidRDefault="001432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50661C" w14:textId="77777777" w:rsidR="004657AE" w:rsidRDefault="004657AE" w:rsidP="00143298">
      <w:pPr>
        <w:spacing w:after="0" w:line="240" w:lineRule="auto"/>
      </w:pPr>
      <w:r>
        <w:separator/>
      </w:r>
    </w:p>
  </w:footnote>
  <w:footnote w:type="continuationSeparator" w:id="0">
    <w:p w14:paraId="7BFB4E3A" w14:textId="77777777" w:rsidR="004657AE" w:rsidRDefault="004657AE" w:rsidP="0014329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9762875"/>
    <w:multiLevelType w:val="hybridMultilevel"/>
    <w:tmpl w:val="778A8A9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54580969"/>
    <w:multiLevelType w:val="hybridMultilevel"/>
    <w:tmpl w:val="8BC820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FC37540"/>
    <w:multiLevelType w:val="multilevel"/>
    <w:tmpl w:val="3800A8B2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66AA5957"/>
    <w:multiLevelType w:val="hybridMultilevel"/>
    <w:tmpl w:val="472E1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147CEF"/>
    <w:multiLevelType w:val="multilevel"/>
    <w:tmpl w:val="42F41B6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xMDGzNDQBEpamZko6SsGpxcWZ+XkgBYa1AML49IYsAAAA"/>
  </w:docVars>
  <w:rsids>
    <w:rsidRoot w:val="00653942"/>
    <w:rsid w:val="00090849"/>
    <w:rsid w:val="00143298"/>
    <w:rsid w:val="00202AEF"/>
    <w:rsid w:val="00235189"/>
    <w:rsid w:val="002C603E"/>
    <w:rsid w:val="004657AE"/>
    <w:rsid w:val="004E6D98"/>
    <w:rsid w:val="005A308E"/>
    <w:rsid w:val="005D1845"/>
    <w:rsid w:val="00653942"/>
    <w:rsid w:val="006E4AE2"/>
    <w:rsid w:val="008A24A1"/>
    <w:rsid w:val="009D77D0"/>
    <w:rsid w:val="00CF31F2"/>
    <w:rsid w:val="00DA332A"/>
    <w:rsid w:val="00DC57E7"/>
    <w:rsid w:val="00E41CDF"/>
    <w:rsid w:val="00FA70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77EC5"/>
  <w15:chartTrackingRefBased/>
  <w15:docId w15:val="{86EB7E0A-01AB-4BAE-B175-5A31CEB84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3942"/>
    <w:pPr>
      <w:spacing w:after="200" w:line="276" w:lineRule="auto"/>
    </w:pPr>
    <w:rPr>
      <w:rFonts w:ascii="Calibri" w:eastAsia="Times New Roman" w:hAnsi="Calibri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30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53942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65394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539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5A30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A308E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14329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3298"/>
    <w:rPr>
      <w:rFonts w:ascii="Calibri" w:eastAsia="Times New Roman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</Pages>
  <Words>70</Words>
  <Characters>40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shan Aghera</dc:creator>
  <cp:keywords/>
  <dc:description/>
  <cp:lastModifiedBy>Kishan Aghera</cp:lastModifiedBy>
  <cp:revision>10</cp:revision>
  <dcterms:created xsi:type="dcterms:W3CDTF">2020-10-17T10:56:00Z</dcterms:created>
  <dcterms:modified xsi:type="dcterms:W3CDTF">2020-10-18T10:12:00Z</dcterms:modified>
</cp:coreProperties>
</file>